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08EA" w:rsidRPr="00472BD4" w:rsidRDefault="00472BD4" w:rsidP="00472BD4">
      <w:pPr>
        <w:jc w:val="center"/>
        <w:rPr>
          <w:b/>
        </w:rPr>
      </w:pPr>
      <w:r w:rsidRPr="00472BD4">
        <w:rPr>
          <w:b/>
        </w:rPr>
        <w:t>Lesson 14 Takeaway Task</w:t>
      </w:r>
    </w:p>
    <w:p w:rsidR="00472BD4" w:rsidRDefault="00472BD4" w:rsidP="00472BD4">
      <w:pPr>
        <w:jc w:val="center"/>
        <w:rPr>
          <w:b/>
        </w:rPr>
      </w:pPr>
      <w:r w:rsidRPr="00472BD4">
        <w:rPr>
          <w:b/>
        </w:rPr>
        <w:t>Python Date and Time</w:t>
      </w:r>
    </w:p>
    <w:p w:rsidR="00472BD4" w:rsidRDefault="00472BD4" w:rsidP="00472BD4">
      <w:pPr>
        <w:jc w:val="center"/>
        <w:rPr>
          <w:b/>
        </w:rPr>
      </w:pPr>
      <w:r>
        <w:rPr>
          <w:b/>
        </w:rPr>
        <w:t>6</w:t>
      </w:r>
      <w:r w:rsidRPr="00472BD4">
        <w:rPr>
          <w:b/>
          <w:vertAlign w:val="superscript"/>
        </w:rPr>
        <w:t>th</w:t>
      </w:r>
      <w:r>
        <w:rPr>
          <w:b/>
        </w:rPr>
        <w:t xml:space="preserve"> March 2023</w:t>
      </w:r>
    </w:p>
    <w:p w:rsidR="00472BD4" w:rsidRDefault="00472BD4" w:rsidP="00D80795">
      <w:pPr>
        <w:pStyle w:val="ListParagraph"/>
        <w:numPr>
          <w:ilvl w:val="0"/>
          <w:numId w:val="1"/>
        </w:numPr>
        <w:spacing w:before="240"/>
      </w:pPr>
      <w:r w:rsidRPr="00472BD4">
        <w:t>Create a program that prints numbers from 1 to 500 separated by comma using loop.  Track the time taken</w:t>
      </w:r>
      <w:r w:rsidR="00EA4EBD">
        <w:t xml:space="preserve"> (in seconds)</w:t>
      </w:r>
      <w:r w:rsidRPr="00472BD4">
        <w:t xml:space="preserve"> for the program to run and print it</w:t>
      </w:r>
      <w:r w:rsidR="00EA4EBD">
        <w:t xml:space="preserve"> (round off to 1 decimal place)</w:t>
      </w:r>
      <w:r w:rsidRPr="00472BD4">
        <w:t>.</w:t>
      </w:r>
    </w:p>
    <w:p w:rsidR="00D80795" w:rsidRPr="00472BD4" w:rsidRDefault="00D80795" w:rsidP="00D80795">
      <w:pPr>
        <w:pStyle w:val="ListParagraph"/>
        <w:numPr>
          <w:ilvl w:val="0"/>
          <w:numId w:val="1"/>
        </w:numPr>
        <w:spacing w:before="240"/>
      </w:pPr>
      <w:r>
        <w:t>Write a program that prints NON_LEAP YEARS since 2000.</w:t>
      </w:r>
      <w:bookmarkStart w:id="0" w:name="_GoBack"/>
      <w:bookmarkEnd w:id="0"/>
    </w:p>
    <w:p w:rsidR="00472BD4" w:rsidRDefault="00472BD4"/>
    <w:sectPr w:rsidR="00472B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D340AE3"/>
    <w:multiLevelType w:val="hybridMultilevel"/>
    <w:tmpl w:val="3E4E9A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K1NAXSFobmBuYmBko6SsGpxcWZ+XkgBYa1AH2xJ90sAAAA"/>
  </w:docVars>
  <w:rsids>
    <w:rsidRoot w:val="00472BD4"/>
    <w:rsid w:val="00472BD4"/>
    <w:rsid w:val="005708EA"/>
    <w:rsid w:val="00D80795"/>
    <w:rsid w:val="00EA4E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A4F8D9"/>
  <w15:chartTrackingRefBased/>
  <w15:docId w15:val="{44E8AFBD-1CB6-464A-AF69-FE5FA2FDB9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8079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44</Words>
  <Characters>257</Characters>
  <Application>Microsoft Office Word</Application>
  <DocSecurity>0</DocSecurity>
  <Lines>2</Lines>
  <Paragraphs>1</Paragraphs>
  <ScaleCrop>false</ScaleCrop>
  <Company/>
  <LinksUpToDate>false</LinksUpToDate>
  <CharactersWithSpaces>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</dc:creator>
  <cp:keywords/>
  <dc:description/>
  <cp:lastModifiedBy>A</cp:lastModifiedBy>
  <cp:revision>4</cp:revision>
  <dcterms:created xsi:type="dcterms:W3CDTF">2023-03-06T16:52:00Z</dcterms:created>
  <dcterms:modified xsi:type="dcterms:W3CDTF">2023-03-06T17:07:00Z</dcterms:modified>
</cp:coreProperties>
</file>